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olitical-engagement-as-a-hobby"/>
    <w:p>
      <w:pPr>
        <w:pStyle w:val="Heading1"/>
      </w:pPr>
      <w:r>
        <w:t xml:space="preserve">Political Engagement as a Hobby</w:t>
      </w:r>
    </w:p>
    <w:bookmarkStart w:id="22" w:name="debate-participation-and-public-speaking"/>
    <w:p>
      <w:pPr>
        <w:pStyle w:val="Heading3"/>
      </w:pPr>
      <w:r>
        <w:t xml:space="preserve">Debate Participation and Public Speaking</w:t>
      </w:r>
    </w:p>
    <w:bookmarkStart w:id="21" w:name="candidate-forums"/>
    <w:p>
      <w:pPr>
        <w:pStyle w:val="Heading4"/>
      </w:pPr>
      <w:r>
        <w:t xml:space="preserve">Candidate Forums</w:t>
      </w:r>
    </w:p>
    <w:p>
      <w:pPr>
        <w:pStyle w:val="FirstParagraph"/>
      </w:pPr>
      <w:r>
        <w:rPr>
          <w:bCs/>
          <w:b/>
        </w:rPr>
        <w:t xml:space="preserve">January 2024: Nick Begich Scheduled As Keynote Speaker At Republican Women Event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Businessman and Republican congressional candidate Nick Begich will be the keynote speaker for a Republican Women of Fairbanks event at 5:30 p.m. today at Mayan Palace, 3401 Airport Way.</w:t>
      </w:r>
      <w:r>
        <w:t xml:space="preserve">”</w:t>
      </w:r>
      <w:r>
        <w:t xml:space="preserve"> </w:t>
      </w:r>
      <w:r>
        <w:t xml:space="preserve">[Fairbanks Daily News-Miner (Alaska),</w:t>
      </w:r>
      <w:r>
        <w:t xml:space="preserve"> </w:t>
      </w:r>
      <w:hyperlink r:id="rId20">
        <w:r>
          <w:rPr>
            <w:rStyle w:val="Hyperlink"/>
          </w:rPr>
          <w:t xml:space="preserve">1/2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5W-XW71-DXVP-T0D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5W-XW71-DXVP-T0D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